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5403664E" w:rsidR="00610CD6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ol-cat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0BFBFE9A" w:rsidR="00610CD6" w:rsidRPr="00C5704C" w:rsidRDefault="00C5704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икол Манол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5E635C65" w:rsidR="00610CD6" w:rsidRPr="00C5704C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11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DF899AD" w:rsidR="00610CD6" w:rsidRPr="00C5704C" w:rsidRDefault="00C5704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ладимир Ива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AB0D27D" w:rsidR="00610CD6" w:rsidRPr="00C5704C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2001321038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53BDA1F" w:rsidR="00610CD6" w:rsidRPr="00C5704C" w:rsidRDefault="00C5704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тойко Кръст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2C9B7CF" w:rsidR="00610CD6" w:rsidRPr="00C5704C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64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09EAB5C" w:rsidR="00610CD6" w:rsidRPr="00C5704C" w:rsidRDefault="00C5704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тко Недял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D499062" w:rsidR="00610CD6" w:rsidRPr="00C5704C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52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D950CD7" w:rsidR="00610CD6" w:rsidRPr="00C5704C" w:rsidRDefault="00C5704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арин Прас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123D716" w:rsidR="00610CD6" w:rsidRPr="00C5704C" w:rsidRDefault="00C5704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01321101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C5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ol</cp:lastModifiedBy>
  <cp:revision>3</cp:revision>
  <dcterms:created xsi:type="dcterms:W3CDTF">2020-10-01T08:06:00Z</dcterms:created>
  <dcterms:modified xsi:type="dcterms:W3CDTF">2023-12-03T10:17:00Z</dcterms:modified>
</cp:coreProperties>
</file>